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2c5a3bb3db8c04cbe1a761e93279f0a261116c5"/>
    <w:p>
      <w:pPr>
        <w:pStyle w:val="Heading1"/>
      </w:pPr>
      <w:r>
        <w:t xml:space="preserve">Personal Statement: Aspiring Electrical Engineer Dedicated to Advancing Power Solutions in Nigeria Lagos</w:t>
      </w:r>
    </w:p>
    <w:p>
      <w:pPr>
        <w:pStyle w:val="FirstParagraph"/>
      </w:pPr>
      <w:r>
        <w:t xml:space="preserve">As I prepare to embark on my professional journey as an Electrical Engineer, I am compelled to submit this Personal Statement outlining my commitment to transforming Nigeria’s energy landscape, with a specific focus on the dynamic challenges and opportunities within Lagos. This document serves not merely as an introduction but as a testament to my dedication toward becoming a solutions-oriented Electrical Engineer who will actively contribute to Nigeria Lagos' infrastructure development. Having witnessed firsthand the critical power deficits that hinder economic growth across our nation, I have resolved to channel my expertise into creating resilient, sustainable energy systems tailored for Lagos’ unique urban environment.</w:t>
      </w:r>
    </w:p>
    <w:p>
      <w:pPr>
        <w:pStyle w:val="BodyText"/>
      </w:pPr>
      <w:r>
        <w:t xml:space="preserve">My academic foundation was meticulously built at the University of Lagos, where I earned a Bachelor of Engineering in Electrical Power Systems with distinction. Coursework encompassed advanced power distribution networks, renewable energy integration, and smart grid technologies—subjects I pursued with intense focus due to their direct relevance to Nigeria's energy crisis. During my final year project, I designed a microgrid solution for off-grid communities near Lagos lagoon areas, which won the Faculty of Engineering Innovation Award. This experience crystallized my understanding that effective electrical engineering in Nigeria Lagos must balance technical excellence with practical adaptability to our local context. My studies equipped me with proficiency in ETAP, MATLAB, and AutoCAD Electrical—tools essential for addressing the complex interplay between aging infrastructure and rapid urbanization in Nigeria’s most populous city.</w:t>
      </w:r>
    </w:p>
    <w:p>
      <w:pPr>
        <w:pStyle w:val="BodyText"/>
      </w:pPr>
      <w:r>
        <w:t xml:space="preserve">Professional development was further enriched through a six-month internship at Power Africa Solutions Limited in Ikeja, Lagos. Here, I supported engineers in diagnosing transformer failures across the Eko Electric Distribution Company network—a critical service provider for over 8 million residents. One pivotal assignment involved analyzing load patterns during peak hours to mitigate recurrent voltage sags affecting industrial zones in Surulere and Victoria Island. By implementing predictive maintenance protocols using IoT sensors, our team reduced outage durations by 32% within three months. This hands-on experience taught me that successful Electrical Engineering in Nigeria Lagos demands not just technical skill but cultural intelligence—understanding how power disruptions disproportionately impact small businesses and households across diverse neighborhoods from Ajegunle to Lekki.</w:t>
      </w:r>
    </w:p>
    <w:p>
      <w:pPr>
        <w:pStyle w:val="BodyText"/>
      </w:pPr>
      <w:r>
        <w:t xml:space="preserve">My motivation stems from witnessing Lagos’ energy paradox: a city of immense economic potential grappling with chronic power shortages that stifle growth. As a Lagos native, I’ve seen family workshops operate solely on generators, hospitals ration electricity, and tech startups compromise innovation due to unreliable power. This fuels my mission to become an Electrical Engineer who pioneers scalable solutions—such as solar-powered mini-grids for commercial hubs or AI-optimized distribution systems for Lagos’ 20 million residents. I am particularly drawn to the Nigerian government’s Power Sector Reform Program and initiatives like the Renewables-Integrated Smart Grid project, which align with my vision of a resilient energy future. In my Personal Statement, I emphasize that my career purpose is intrinsically tied to Nigeria Lagos: where every technical decision must consider affordability, accessibility, and cultural relevance for communities from the mainland to the islands.</w:t>
      </w:r>
    </w:p>
    <w:p>
      <w:pPr>
        <w:pStyle w:val="BodyText"/>
      </w:pPr>
      <w:r>
        <w:t xml:space="preserve">Beyond technical competencies, I’ve cultivated leadership through community engagement. As Project Lead for "Lighting Up Our Streets," I coordinated 15 engineering students to retrofit solar streetlights in Eti-Osa’s informal settlements—a project later adopted by Lagos State Government. This initiative taught me that sustainable infrastructure requires collaboration: with local government agencies like the Lagos State Energy Agency (LASEPA), community leaders, and private sector partners. These experiences reinforced that an Electrical Engineer in Nigeria Lagos cannot operate in isolation; success hinges on building trust across stakeholders who often view external solutions with skepticism.</w:t>
      </w:r>
    </w:p>
    <w:p>
      <w:pPr>
        <w:pStyle w:val="BodyText"/>
      </w:pPr>
      <w:r>
        <w:t xml:space="preserve">I recognize the unique challenges of working within Nigeria’s electrical ecosystem—bureaucratic complexities, funding constraints, and the urgent need for climate-resilient systems amid coastal erosion threats. My proposed approach integrates international best practices with localized innovation: leveraging Nigeria's abundant solar potential to develop hybrid power systems that reduce diesel dependency while creating green jobs in Lagos. For instance, I am developing a business model for rooftop solar installations targeting Lagos’ 50,000+ commercial buildings—a solution poised to cut carbon emissions and energize SMEs simultaneously. This project embodies my belief that an Electrical Engineer must be both a technical expert and an entrepreneurial problem-solver for Nigeria Lagos.</w:t>
      </w:r>
    </w:p>
    <w:p>
      <w:pPr>
        <w:pStyle w:val="BodyText"/>
      </w:pPr>
      <w:r>
        <w:t xml:space="preserve">As I seek to contribute meaningfully as an Electrical Engineer in this vibrant city, I bring not only academic rigor but also deep cultural roots. My family’s history in Ikeja—where my grandfather was among the first electricians to wire private homes post-independence—instills in me a profound connection to Lagos’ energy evolution. I understand that progress here isn’t measured solely by megawatts generated, but by how many households gain 24/7 power for education and healthcare. In this Personal Statement, I affirm my readiness to apply every skill learned from my engineering studies toward building an inclusive energy future where no resident is left in the dark.</w:t>
      </w:r>
    </w:p>
    <w:p>
      <w:pPr>
        <w:pStyle w:val="BodyText"/>
      </w:pPr>
      <w:r>
        <w:t xml:space="preserve">Lagos represents Nigeria’s heartbeat—its growth trajectory is inseparable from its energy transformation. I am eager to join a cohort of visionary Electrical Engineers dedicated to turning this vision into reality. My career aspiration transcends personal achievement; it’s about ensuring that Nigeria Lagos leads Africa’s clean energy revolution through locally driven, globally informed engineering excellence. This Personal Statement encapsulates my promise: as a committed Electrical Engineer, I will tirelessly work toward powering Lagos’ future—one resilient circui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 Nigeria Lagos</dc:title>
  <dc:creator/>
  <dc:language>en</dc:language>
  <cp:keywords/>
  <dcterms:created xsi:type="dcterms:W3CDTF">2026-04-29T02:23:32Z</dcterms:created>
  <dcterms:modified xsi:type="dcterms:W3CDTF">2026-04-29T02:23:32Z</dcterms:modified>
</cp:coreProperties>
</file>

<file path=docProps/custom.xml><?xml version="1.0" encoding="utf-8"?>
<Properties xmlns="http://schemas.openxmlformats.org/officeDocument/2006/custom-properties" xmlns:vt="http://schemas.openxmlformats.org/officeDocument/2006/docPropsVTypes"/>
</file>